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66F055" w14:textId="77777777" w:rsidR="009B04D3" w:rsidRDefault="009B04D3" w:rsidP="009B04D3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05D66E7F" wp14:editId="0E59B104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288415" cy="1268730"/>
            <wp:effectExtent l="0" t="0" r="6985" b="1270"/>
            <wp:wrapSquare wrapText="bothSides"/>
            <wp:docPr id="2" name="Picture 2" descr="Macintosh HD:Users:goksel:Desktop:ISE:ISE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goksel:Desktop:ISE:ISE_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415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br w:type="textWrapping" w:clear="all"/>
      </w:r>
    </w:p>
    <w:p w14:paraId="4F1EE55D" w14:textId="77777777" w:rsidR="009B04D3" w:rsidRPr="009B04D3" w:rsidRDefault="009B04D3" w:rsidP="009B04D3">
      <w:pPr>
        <w:jc w:val="center"/>
        <w:rPr>
          <w:b/>
          <w:sz w:val="32"/>
          <w:szCs w:val="32"/>
        </w:rPr>
      </w:pPr>
      <w:r w:rsidRPr="009B04D3">
        <w:rPr>
          <w:b/>
          <w:sz w:val="32"/>
          <w:szCs w:val="32"/>
        </w:rPr>
        <w:t>International Society of Electrocardiology</w:t>
      </w:r>
    </w:p>
    <w:p w14:paraId="6F51FD9E" w14:textId="77777777" w:rsidR="009B04D3" w:rsidRPr="009B04D3" w:rsidRDefault="009B04D3" w:rsidP="009B04D3">
      <w:pPr>
        <w:pBdr>
          <w:bottom w:val="single" w:sz="4" w:space="1" w:color="auto"/>
        </w:pBdr>
        <w:jc w:val="center"/>
        <w:rPr>
          <w:b/>
          <w:sz w:val="32"/>
          <w:szCs w:val="32"/>
        </w:rPr>
      </w:pPr>
      <w:r w:rsidRPr="009B04D3">
        <w:rPr>
          <w:b/>
          <w:sz w:val="32"/>
          <w:szCs w:val="32"/>
        </w:rPr>
        <w:t>Young Community Membership Form</w:t>
      </w:r>
    </w:p>
    <w:p w14:paraId="377B98A0" w14:textId="77777777" w:rsidR="00B7011D" w:rsidRDefault="00B7011D"/>
    <w:p w14:paraId="1B9B0047" w14:textId="77777777" w:rsidR="009B04D3" w:rsidRDefault="009B04D3" w:rsidP="004A08F3">
      <w:pPr>
        <w:ind w:right="-631"/>
      </w:pPr>
      <w:r>
        <w:t xml:space="preserve">Please fill </w:t>
      </w:r>
      <w:r w:rsidR="001B1BE6">
        <w:t xml:space="preserve">and submit the </w:t>
      </w:r>
      <w:r w:rsidR="004A08F3">
        <w:t xml:space="preserve">membership </w:t>
      </w:r>
      <w:r w:rsidR="001B1BE6">
        <w:t xml:space="preserve">form by email to </w:t>
      </w:r>
      <w:r w:rsidR="004A08F3" w:rsidRPr="004A08F3">
        <w:t>Göksel Çinier</w:t>
      </w:r>
      <w:r w:rsidR="00FB62FF">
        <w:t xml:space="preserve"> (cinierg@gmail.com) or </w:t>
      </w:r>
      <w:proofErr w:type="spellStart"/>
      <w:r w:rsidR="00FB62FF">
        <w:t>Sohaib</w:t>
      </w:r>
      <w:proofErr w:type="spellEnd"/>
      <w:r w:rsidR="00FB62FF">
        <w:t xml:space="preserve"> </w:t>
      </w:r>
      <w:proofErr w:type="spellStart"/>
      <w:r w:rsidR="00FB62FF">
        <w:t>Haseeb</w:t>
      </w:r>
      <w:proofErr w:type="spellEnd"/>
      <w:r w:rsidR="00FB62FF">
        <w:t xml:space="preserve"> (sohaib.haseeb@queensu.ca)</w:t>
      </w:r>
      <w:r w:rsidR="004A08F3">
        <w:t xml:space="preserve">   </w:t>
      </w:r>
    </w:p>
    <w:p w14:paraId="24666894" w14:textId="77777777" w:rsidR="009B04D3" w:rsidRDefault="009B04D3" w:rsidP="009B04D3"/>
    <w:p w14:paraId="07C6C5DE" w14:textId="77777777" w:rsidR="009B04D3" w:rsidRPr="001B1BE6" w:rsidRDefault="009B04D3" w:rsidP="009B04D3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1B1BE6">
        <w:rPr>
          <w:b/>
          <w:sz w:val="28"/>
          <w:szCs w:val="28"/>
        </w:rPr>
        <w:t>Personal Details</w:t>
      </w:r>
    </w:p>
    <w:p w14:paraId="6FA18FCA" w14:textId="77777777" w:rsidR="009B04D3" w:rsidRDefault="009B04D3" w:rsidP="009B04D3"/>
    <w:p w14:paraId="241636CA" w14:textId="77777777" w:rsidR="001B1BE6" w:rsidRDefault="009B04D3" w:rsidP="009B04D3">
      <w:pPr>
        <w:pStyle w:val="ListParagraph"/>
        <w:numPr>
          <w:ilvl w:val="0"/>
          <w:numId w:val="4"/>
        </w:numPr>
      </w:pPr>
      <w:r>
        <w:t>Name:</w:t>
      </w:r>
      <w:bookmarkStart w:id="0" w:name="_GoBack"/>
      <w:bookmarkEnd w:id="0"/>
    </w:p>
    <w:p w14:paraId="0340A759" w14:textId="77777777" w:rsidR="009B04D3" w:rsidRDefault="001B1BE6" w:rsidP="009B04D3">
      <w:pPr>
        <w:pStyle w:val="ListParagraph"/>
        <w:numPr>
          <w:ilvl w:val="0"/>
          <w:numId w:val="4"/>
        </w:numPr>
      </w:pPr>
      <w:r>
        <w:t xml:space="preserve">Date of birth: </w:t>
      </w:r>
    </w:p>
    <w:p w14:paraId="6260AB24" w14:textId="77777777" w:rsidR="009B04D3" w:rsidRDefault="004A08F3" w:rsidP="009B04D3">
      <w:pPr>
        <w:pStyle w:val="ListParagraph"/>
        <w:numPr>
          <w:ilvl w:val="0"/>
          <w:numId w:val="4"/>
        </w:numPr>
      </w:pPr>
      <w:r>
        <w:t>Hospital or University</w:t>
      </w:r>
      <w:r w:rsidR="009B04D3">
        <w:t>:</w:t>
      </w:r>
    </w:p>
    <w:p w14:paraId="31926B8F" w14:textId="77777777" w:rsidR="009B04D3" w:rsidRDefault="004A08F3" w:rsidP="009B04D3">
      <w:pPr>
        <w:pStyle w:val="ListParagraph"/>
        <w:numPr>
          <w:ilvl w:val="0"/>
          <w:numId w:val="4"/>
        </w:numPr>
      </w:pPr>
      <w:r>
        <w:t>Department</w:t>
      </w:r>
      <w:r w:rsidR="001B1BE6">
        <w:t>:</w:t>
      </w:r>
    </w:p>
    <w:p w14:paraId="59351182" w14:textId="77777777" w:rsidR="009B04D3" w:rsidRDefault="009B04D3" w:rsidP="009B04D3">
      <w:pPr>
        <w:pStyle w:val="ListParagraph"/>
        <w:numPr>
          <w:ilvl w:val="0"/>
          <w:numId w:val="4"/>
        </w:numPr>
      </w:pPr>
      <w:r>
        <w:t>Address:</w:t>
      </w:r>
    </w:p>
    <w:p w14:paraId="63ED89C8" w14:textId="77777777" w:rsidR="009B04D3" w:rsidRDefault="009B04D3" w:rsidP="009B04D3">
      <w:pPr>
        <w:pStyle w:val="ListParagraph"/>
        <w:numPr>
          <w:ilvl w:val="0"/>
          <w:numId w:val="4"/>
        </w:numPr>
      </w:pPr>
      <w:r>
        <w:t>City/State:</w:t>
      </w:r>
    </w:p>
    <w:p w14:paraId="2ACBAA87" w14:textId="77777777" w:rsidR="009B04D3" w:rsidRDefault="009B04D3" w:rsidP="009B04D3">
      <w:pPr>
        <w:pStyle w:val="ListParagraph"/>
        <w:numPr>
          <w:ilvl w:val="0"/>
          <w:numId w:val="4"/>
        </w:numPr>
      </w:pPr>
      <w:r>
        <w:t>Country</w:t>
      </w:r>
      <w:r w:rsidR="001B1BE6">
        <w:t>:</w:t>
      </w:r>
    </w:p>
    <w:p w14:paraId="6259D3F5" w14:textId="77777777" w:rsidR="009B04D3" w:rsidRDefault="009B04D3" w:rsidP="009B04D3">
      <w:pPr>
        <w:pStyle w:val="ListParagraph"/>
        <w:numPr>
          <w:ilvl w:val="0"/>
          <w:numId w:val="4"/>
        </w:numPr>
      </w:pPr>
      <w:r>
        <w:t>Phone Number:</w:t>
      </w:r>
    </w:p>
    <w:p w14:paraId="2B2552D2" w14:textId="77777777" w:rsidR="006206B2" w:rsidRDefault="009B04D3" w:rsidP="006206B2">
      <w:pPr>
        <w:pStyle w:val="ListParagraph"/>
        <w:numPr>
          <w:ilvl w:val="0"/>
          <w:numId w:val="4"/>
        </w:numPr>
      </w:pPr>
      <w:r>
        <w:t>Mail</w:t>
      </w:r>
      <w:r w:rsidR="004A08F3">
        <w:t>ing</w:t>
      </w:r>
      <w:r>
        <w:t xml:space="preserve"> Address:</w:t>
      </w:r>
    </w:p>
    <w:p w14:paraId="51E6FC95" w14:textId="77777777" w:rsidR="006206B2" w:rsidRDefault="006206B2" w:rsidP="006206B2">
      <w:pPr>
        <w:pStyle w:val="ListParagraph"/>
        <w:numPr>
          <w:ilvl w:val="0"/>
          <w:numId w:val="5"/>
        </w:numPr>
      </w:pPr>
      <w:r>
        <w:t>You are a</w:t>
      </w:r>
      <w:r w:rsidR="004A08F3">
        <w:t>:</w:t>
      </w:r>
      <w:r>
        <w:t xml:space="preserve"> </w:t>
      </w:r>
    </w:p>
    <w:p w14:paraId="2574C61C" w14:textId="77777777" w:rsidR="00E9622C" w:rsidRDefault="00E9622C" w:rsidP="006206B2">
      <w:pPr>
        <w:pStyle w:val="ListParagraph"/>
      </w:pPr>
    </w:p>
    <w:p w14:paraId="53B3F9A9" w14:textId="52695EA2" w:rsidR="00C43252" w:rsidRDefault="006206B2" w:rsidP="004A08F3">
      <w:pPr>
        <w:pStyle w:val="ListParagraph"/>
        <w:ind w:left="284" w:right="-914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4A08F3">
        <w:instrText xml:space="preserve"> FORMCHECKBOX </w:instrText>
      </w:r>
      <w:r>
        <w:fldChar w:fldCharType="end"/>
      </w:r>
      <w:bookmarkEnd w:id="1"/>
      <w:r>
        <w:t xml:space="preserve"> Student</w:t>
      </w:r>
      <w:r>
        <w:tab/>
      </w:r>
      <w:r w:rsidR="00C43252">
        <w:t xml:space="preserve">    </w:t>
      </w:r>
      <w:r>
        <w:t xml:space="preserve"> </w:t>
      </w:r>
      <w:r w:rsidR="00C43252">
        <w:t xml:space="preserve">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instrText xml:space="preserve"> FORMCHECKBOX </w:instrText>
      </w:r>
      <w:r>
        <w:fldChar w:fldCharType="end"/>
      </w:r>
      <w:bookmarkEnd w:id="2"/>
      <w:r w:rsidR="004A08F3">
        <w:t xml:space="preserve"> </w:t>
      </w:r>
      <w:r>
        <w:t>Resident</w:t>
      </w:r>
      <w:r>
        <w:tab/>
        <w:t xml:space="preserve">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4A08F3">
        <w:instrText xml:space="preserve"> FORMCHECKBOX </w:instrText>
      </w:r>
      <w:r>
        <w:fldChar w:fldCharType="end"/>
      </w:r>
      <w:bookmarkEnd w:id="3"/>
      <w:r w:rsidR="004A08F3">
        <w:t xml:space="preserve"> Fellow</w:t>
      </w:r>
      <w:r w:rsidR="004A08F3">
        <w:tab/>
      </w:r>
      <w:r w:rsidR="00C43252">
        <w:t xml:space="preserve"> </w:t>
      </w:r>
      <w:r w:rsidR="004A08F3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4A08F3" w:rsidRPr="00946D21">
        <w:instrText xml:space="preserve"> FORMCHECKBOX </w:instrText>
      </w:r>
      <w:r w:rsidR="004A08F3">
        <w:fldChar w:fldCharType="end"/>
      </w:r>
      <w:proofErr w:type="gramStart"/>
      <w:r w:rsidR="004A08F3">
        <w:t xml:space="preserve">  Attending</w:t>
      </w:r>
      <w:proofErr w:type="gramEnd"/>
      <w:r w:rsidR="004A08F3">
        <w:t xml:space="preserve">/Consultant </w:t>
      </w:r>
      <w:r w:rsidR="004A08F3">
        <w:tab/>
      </w:r>
    </w:p>
    <w:p w14:paraId="0204BB1E" w14:textId="77777777" w:rsidR="00C43252" w:rsidRDefault="00C43252" w:rsidP="004A08F3">
      <w:pPr>
        <w:pStyle w:val="ListParagraph"/>
        <w:ind w:left="284" w:right="-914"/>
      </w:pPr>
    </w:p>
    <w:p w14:paraId="0BE0DBD1" w14:textId="3A7DAA8D" w:rsidR="006206B2" w:rsidRDefault="001B1BE6" w:rsidP="004A08F3">
      <w:pPr>
        <w:pStyle w:val="ListParagraph"/>
        <w:ind w:left="284" w:right="-914"/>
      </w:pPr>
      <w:r>
        <w:t>Other (specify):</w:t>
      </w:r>
      <w:r w:rsidR="006206B2">
        <w:t xml:space="preserve"> </w:t>
      </w:r>
    </w:p>
    <w:p w14:paraId="4C5DAAE1" w14:textId="77777777" w:rsidR="001B1BE6" w:rsidRDefault="001B1BE6" w:rsidP="001B1BE6"/>
    <w:p w14:paraId="40715E4B" w14:textId="77777777" w:rsidR="001B1BE6" w:rsidRDefault="001B1BE6" w:rsidP="001B1BE6">
      <w:pPr>
        <w:pStyle w:val="ListParagraph"/>
        <w:numPr>
          <w:ilvl w:val="0"/>
          <w:numId w:val="3"/>
        </w:numPr>
      </w:pPr>
      <w:r>
        <w:t>Field of Interest</w:t>
      </w:r>
    </w:p>
    <w:p w14:paraId="583B33F1" w14:textId="77777777" w:rsidR="001B1BE6" w:rsidRDefault="001B1BE6" w:rsidP="001B1BE6">
      <w:pPr>
        <w:pStyle w:val="ListParagraph"/>
      </w:pPr>
    </w:p>
    <w:p w14:paraId="72449670" w14:textId="77777777" w:rsidR="001B1BE6" w:rsidRDefault="001B1BE6" w:rsidP="001B1BE6">
      <w:pPr>
        <w:pStyle w:val="ListParagraph"/>
      </w:pP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instrText xml:space="preserve"> FORMCHECKBOX </w:instrText>
      </w:r>
      <w:r>
        <w:fldChar w:fldCharType="end"/>
      </w:r>
      <w:bookmarkEnd w:id="4"/>
      <w:r>
        <w:t xml:space="preserve"> Mathematical</w:t>
      </w:r>
      <w:r>
        <w:tab/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>
        <w:instrText xml:space="preserve"> FORMCHECKBOX </w:instrText>
      </w:r>
      <w:r>
        <w:fldChar w:fldCharType="end"/>
      </w:r>
      <w:bookmarkEnd w:id="5"/>
      <w:r>
        <w:t xml:space="preserve"> Computer</w:t>
      </w:r>
      <w:r>
        <w:tab/>
      </w:r>
      <w:r>
        <w:tab/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>
        <w:instrText xml:space="preserve"> FORMCHECKBOX </w:instrText>
      </w:r>
      <w:r>
        <w:fldChar w:fldCharType="end"/>
      </w:r>
      <w:bookmarkEnd w:id="6"/>
      <w:r w:rsidR="004A08F3">
        <w:t xml:space="preserve"> </w:t>
      </w:r>
      <w:r>
        <w:t>Arrhythmias</w:t>
      </w:r>
    </w:p>
    <w:p w14:paraId="4C4C4A7C" w14:textId="77777777" w:rsidR="001B1BE6" w:rsidRDefault="001B1BE6" w:rsidP="001B1BE6">
      <w:pPr>
        <w:pStyle w:val="ListParagraph"/>
      </w:pPr>
      <w:r>
        <w:t xml:space="preserve">      </w:t>
      </w:r>
      <w:proofErr w:type="gramStart"/>
      <w:r>
        <w:t>modeling</w:t>
      </w:r>
      <w:proofErr w:type="gramEnd"/>
      <w:r>
        <w:tab/>
      </w:r>
      <w:r>
        <w:tab/>
        <w:t xml:space="preserve">      applications</w:t>
      </w:r>
      <w:r>
        <w:tab/>
      </w:r>
    </w:p>
    <w:p w14:paraId="25D2645F" w14:textId="77777777" w:rsidR="001B1BE6" w:rsidRDefault="001B1BE6" w:rsidP="001B1BE6">
      <w:pPr>
        <w:pStyle w:val="ListParagraph"/>
      </w:pPr>
    </w:p>
    <w:p w14:paraId="13614484" w14:textId="77777777" w:rsidR="001B1BE6" w:rsidRDefault="001B1BE6" w:rsidP="001B1BE6">
      <w:pPr>
        <w:pStyle w:val="ListParagraph"/>
      </w:pPr>
      <w: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>
        <w:instrText xml:space="preserve"> FORMCHECKBOX </w:instrText>
      </w:r>
      <w:r>
        <w:fldChar w:fldCharType="end"/>
      </w:r>
      <w:bookmarkEnd w:id="7"/>
      <w:r>
        <w:t xml:space="preserve"> Electrophysiolog</w:t>
      </w:r>
      <w:r w:rsidR="00E9622C">
        <w:t>y</w:t>
      </w:r>
      <w:r>
        <w:t xml:space="preserve"> </w:t>
      </w:r>
      <w:r>
        <w:tab/>
      </w:r>
      <w: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>
        <w:instrText xml:space="preserve"> FORMCHECKBOX </w:instrText>
      </w:r>
      <w:r>
        <w:fldChar w:fldCharType="end"/>
      </w:r>
      <w:bookmarkEnd w:id="8"/>
      <w:r>
        <w:t xml:space="preserve"> Body </w:t>
      </w:r>
      <w:r w:rsidR="004A08F3">
        <w:t>s</w:t>
      </w:r>
      <w:r>
        <w:t>urface</w:t>
      </w:r>
      <w:r>
        <w:tab/>
      </w:r>
      <w:r w:rsidR="00E9622C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="00E9622C">
        <w:instrText xml:space="preserve"> FORMCHECKBOX </w:instrText>
      </w:r>
      <w:r w:rsidR="00E9622C">
        <w:fldChar w:fldCharType="end"/>
      </w:r>
      <w:bookmarkEnd w:id="9"/>
      <w:r w:rsidR="00E9622C">
        <w:t xml:space="preserve"> ECG diagnostic</w:t>
      </w:r>
      <w:r>
        <w:tab/>
      </w:r>
      <w:r>
        <w:tab/>
      </w:r>
    </w:p>
    <w:p w14:paraId="158E31AE" w14:textId="77777777" w:rsidR="009B04D3" w:rsidRDefault="001B1BE6" w:rsidP="009B04D3">
      <w:r>
        <w:tab/>
      </w:r>
      <w:r>
        <w:tab/>
      </w:r>
      <w:r>
        <w:tab/>
      </w:r>
      <w:r>
        <w:tab/>
        <w:t xml:space="preserve">      mapping</w:t>
      </w:r>
      <w:r>
        <w:tab/>
      </w:r>
      <w:r w:rsidR="00E9622C">
        <w:tab/>
        <w:t xml:space="preserve">      criteria</w:t>
      </w:r>
    </w:p>
    <w:p w14:paraId="0B149CC2" w14:textId="77777777" w:rsidR="00E9622C" w:rsidRDefault="00E9622C" w:rsidP="00E9622C"/>
    <w:p w14:paraId="30CE68F6" w14:textId="77777777" w:rsidR="00E9622C" w:rsidRDefault="00E9622C" w:rsidP="00E9622C">
      <w:pPr>
        <w:tabs>
          <w:tab w:val="left" w:pos="5093"/>
        </w:tabs>
        <w:ind w:firstLine="720"/>
      </w:pPr>
      <w: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>
        <w:instrText xml:space="preserve"> FORMCHECKBOX </w:instrText>
      </w:r>
      <w:r>
        <w:fldChar w:fldCharType="end"/>
      </w:r>
      <w:bookmarkEnd w:id="10"/>
      <w:r>
        <w:t xml:space="preserve"> Exercise </w:t>
      </w:r>
      <w:proofErr w:type="gramStart"/>
      <w:r>
        <w:t xml:space="preserve">ECG       </w:t>
      </w:r>
      <w:r w:rsidR="00EA1229">
        <w:t xml:space="preserve"> </w:t>
      </w:r>
      <w:proofErr w:type="gramEnd"/>
      <w: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1"/>
      <w:r>
        <w:instrText xml:space="preserve"> FORMCHECKBOX </w:instrText>
      </w:r>
      <w:r>
        <w:fldChar w:fldCharType="end"/>
      </w:r>
      <w:bookmarkEnd w:id="11"/>
      <w:r>
        <w:t xml:space="preserve"> SAECG</w:t>
      </w:r>
      <w:r w:rsidR="00EA1229">
        <w:t xml:space="preserve">                 </w:t>
      </w:r>
      <w: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2"/>
      <w:r>
        <w:instrText xml:space="preserve"> FORMCHECKBOX </w:instrText>
      </w:r>
      <w:r>
        <w:fldChar w:fldCharType="end"/>
      </w:r>
      <w:bookmarkEnd w:id="12"/>
      <w:r>
        <w:t xml:space="preserve"> VCG</w:t>
      </w:r>
    </w:p>
    <w:p w14:paraId="799D7ED4" w14:textId="77777777" w:rsidR="00E9622C" w:rsidRDefault="00E9622C" w:rsidP="00E9622C">
      <w:pPr>
        <w:tabs>
          <w:tab w:val="left" w:pos="5093"/>
        </w:tabs>
        <w:ind w:firstLine="720"/>
      </w:pPr>
    </w:p>
    <w:p w14:paraId="2A178693" w14:textId="77777777" w:rsidR="00E9622C" w:rsidRDefault="00E9622C" w:rsidP="00E9622C">
      <w:pPr>
        <w:tabs>
          <w:tab w:val="left" w:pos="5093"/>
        </w:tabs>
      </w:pPr>
    </w:p>
    <w:p w14:paraId="63927D1B" w14:textId="77777777" w:rsidR="00E9622C" w:rsidRDefault="00E9622C" w:rsidP="00E9622C">
      <w:pPr>
        <w:tabs>
          <w:tab w:val="left" w:pos="733"/>
          <w:tab w:val="left" w:pos="760"/>
          <w:tab w:val="left" w:pos="2947"/>
          <w:tab w:val="left" w:pos="5093"/>
        </w:tabs>
      </w:pPr>
      <w:r>
        <w:tab/>
      </w:r>
      <w: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3"/>
      <w:r>
        <w:instrText xml:space="preserve"> FORMCHECKBOX </w:instrText>
      </w:r>
      <w:r>
        <w:fldChar w:fldCharType="end"/>
      </w:r>
      <w:bookmarkEnd w:id="13"/>
      <w:r>
        <w:t xml:space="preserve"> Holter </w:t>
      </w:r>
      <w:proofErr w:type="gramStart"/>
      <w:r>
        <w:t>ECG</w:t>
      </w:r>
      <w:r w:rsidR="00EA1229">
        <w:t xml:space="preserve">           </w:t>
      </w:r>
      <w:proofErr w:type="gramEnd"/>
      <w: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4"/>
      <w:r>
        <w:instrText xml:space="preserve"> FORMCHECKBOX </w:instrText>
      </w:r>
      <w:r>
        <w:fldChar w:fldCharType="end"/>
      </w:r>
      <w:bookmarkEnd w:id="14"/>
      <w:r>
        <w:t xml:space="preserve"> Other ((Please specify):</w:t>
      </w:r>
      <w:r>
        <w:tab/>
      </w:r>
    </w:p>
    <w:sectPr w:rsidR="00E9622C" w:rsidSect="000E19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58981A" w14:textId="77777777" w:rsidR="00635DB9" w:rsidRDefault="00635DB9" w:rsidP="00E9622C">
      <w:r>
        <w:separator/>
      </w:r>
    </w:p>
  </w:endnote>
  <w:endnote w:type="continuationSeparator" w:id="0">
    <w:p w14:paraId="50238AA4" w14:textId="77777777" w:rsidR="00635DB9" w:rsidRDefault="00635DB9" w:rsidP="00E96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32D5E39C" w14:textId="77777777" w:rsidR="00E9622C" w:rsidRDefault="00E9622C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0801398A" w14:textId="77777777" w:rsidR="00E9622C" w:rsidRDefault="00E9622C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0401166C" w14:textId="77777777" w:rsidR="00E9622C" w:rsidRDefault="00E9622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E8A6BE" w14:textId="77777777" w:rsidR="00635DB9" w:rsidRDefault="00635DB9" w:rsidP="00E9622C">
      <w:r>
        <w:separator/>
      </w:r>
    </w:p>
  </w:footnote>
  <w:footnote w:type="continuationSeparator" w:id="0">
    <w:p w14:paraId="56B4DA0B" w14:textId="77777777" w:rsidR="00635DB9" w:rsidRDefault="00635DB9" w:rsidP="00E9622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259E42AE" w14:textId="77777777" w:rsidR="00E9622C" w:rsidRDefault="00C43252">
    <w:pPr>
      <w:pStyle w:val="Header"/>
    </w:pPr>
    <w:r>
      <w:rPr>
        <w:noProof/>
      </w:rPr>
      <w:pict w14:anchorId="676071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439.9pt;height:433.9pt;z-index:-251657216;mso-wrap-edited:f;mso-position-horizontal:center;mso-position-horizontal-relative:margin;mso-position-vertical:center;mso-position-vertical-relative:margin" wrapcoords="404 0 147 223 -36 447 -36 21077 183 21450 404 21525 21158 21525 21379 21450 21599 21077 21599 447 21416 223 21158 0 404 0">
          <v:imagedata r:id="rId1" o:title="ISE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5D2EB176" w14:textId="77777777" w:rsidR="00E9622C" w:rsidRDefault="00C43252">
    <w:pPr>
      <w:pStyle w:val="Header"/>
    </w:pPr>
    <w:r>
      <w:rPr>
        <w:noProof/>
      </w:rPr>
      <w:pict w14:anchorId="79DEF2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0;margin-top:0;width:439.9pt;height:433.9pt;z-index:-251658240;mso-wrap-edited:f;mso-position-horizontal:center;mso-position-horizontal-relative:margin;mso-position-vertical:center;mso-position-vertical-relative:margin" wrapcoords="404 0 147 223 -36 447 -36 21077 183 21450 404 21525 21158 21525 21379 21450 21599 21077 21599 447 21416 223 21158 0 404 0">
          <v:imagedata r:id="rId1" o:title="ISE_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240555B4" w14:textId="77777777" w:rsidR="00E9622C" w:rsidRDefault="00C43252">
    <w:pPr>
      <w:pStyle w:val="Header"/>
    </w:pPr>
    <w:r>
      <w:rPr>
        <w:noProof/>
      </w:rPr>
      <w:pict w14:anchorId="791435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439.9pt;height:433.9pt;z-index:-251656192;mso-wrap-edited:f;mso-position-horizontal:center;mso-position-horizontal-relative:margin;mso-position-vertical:center;mso-position-vertical-relative:margin" wrapcoords="404 0 147 223 -36 447 -36 21077 183 21450 404 21525 21158 21525 21379 21450 21599 21077 21599 447 21416 223 21158 0 404 0">
          <v:imagedata r:id="rId1" o:title="ISE_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DF0C80"/>
    <w:multiLevelType w:val="hybridMultilevel"/>
    <w:tmpl w:val="8CA86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0B438B"/>
    <w:multiLevelType w:val="hybridMultilevel"/>
    <w:tmpl w:val="F8A0B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72741D"/>
    <w:multiLevelType w:val="hybridMultilevel"/>
    <w:tmpl w:val="55201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FA69B1"/>
    <w:multiLevelType w:val="hybridMultilevel"/>
    <w:tmpl w:val="F5B24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E7072AD"/>
    <w:multiLevelType w:val="hybridMultilevel"/>
    <w:tmpl w:val="6CEAB2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ohaib Haseeb">
    <w15:presenceInfo w15:providerId="None" w15:userId="Sohaib Hase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zI0NTY3NjM1N7BU0lEKTi0uzszPAykwqgUACIBvMSwAAAA="/>
  </w:docVars>
  <w:rsids>
    <w:rsidRoot w:val="009B04D3"/>
    <w:rsid w:val="000E1969"/>
    <w:rsid w:val="001B1BE6"/>
    <w:rsid w:val="004A08F3"/>
    <w:rsid w:val="006206B2"/>
    <w:rsid w:val="00635DB9"/>
    <w:rsid w:val="00892C38"/>
    <w:rsid w:val="009B04D3"/>
    <w:rsid w:val="00B7011D"/>
    <w:rsid w:val="00C43252"/>
    <w:rsid w:val="00CE37BB"/>
    <w:rsid w:val="00E9622C"/>
    <w:rsid w:val="00EA1229"/>
    <w:rsid w:val="00FB6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4"/>
    <o:shapelayout v:ext="edit">
      <o:idmap v:ext="edit" data="1"/>
    </o:shapelayout>
  </w:shapeDefaults>
  <w:decimalSymbol w:val=","/>
  <w:listSeparator w:val=";"/>
  <w14:docId w14:val="74F1A456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4D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04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622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622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9622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622C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8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8F3"/>
    <w:rPr>
      <w:rFonts w:ascii="Segoe UI" w:hAnsi="Segoe UI" w:cs="Segoe UI"/>
      <w:sz w:val="18"/>
      <w:szCs w:val="18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4D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04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622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622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9622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622C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8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8F3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18AA2A-B4A2-1840-B1DB-34EEF5F8F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7</Words>
  <Characters>842</Characters>
  <Application>Microsoft Macintosh Word</Application>
  <DocSecurity>0</DocSecurity>
  <Lines>7</Lines>
  <Paragraphs>1</Paragraphs>
  <ScaleCrop>false</ScaleCrop>
  <Company>Dr. Siyami Ersek Thoracic and Cardiovascular Surger</Company>
  <LinksUpToDate>false</LinksUpToDate>
  <CharactersWithSpaces>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ksel Çinier</dc:creator>
  <cp:keywords/>
  <dc:description/>
  <cp:lastModifiedBy>Göksel Çinier</cp:lastModifiedBy>
  <cp:revision>4</cp:revision>
  <dcterms:created xsi:type="dcterms:W3CDTF">2019-01-31T16:58:00Z</dcterms:created>
  <dcterms:modified xsi:type="dcterms:W3CDTF">2019-02-07T21:00:00Z</dcterms:modified>
</cp:coreProperties>
</file>